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CACF">
    <v:background id="_x0000_s2049" o:bwmode="white" fillcolor="#ddcacf">
      <v:fill r:id="rId6" o:title="AwardPackage-Header-02" type="tile"/>
    </v:background>
  </w:background>
  <w:body>
    <w:p w14:paraId="32CC8C4D" w14:textId="77777777" w:rsidR="003E038A" w:rsidRPr="00D62EC0" w:rsidRDefault="003E038A" w:rsidP="00C838AB">
      <w:pPr>
        <w:rPr>
          <w:i/>
          <w:color w:val="FFFFFF" w:themeColor="background1"/>
        </w:rPr>
      </w:pPr>
      <w:r w:rsidRPr="00D62EC0">
        <w:rPr>
          <w:i/>
          <w:color w:val="FFFFFF" w:themeColor="background1"/>
        </w:rPr>
        <w:t>MSU Awards</w:t>
      </w:r>
    </w:p>
    <w:p w14:paraId="0B096DDD" w14:textId="14A6B681" w:rsidR="00190E7C" w:rsidRDefault="00A50E49" w:rsidP="00190E7C">
      <w:pPr>
        <w:rPr>
          <w:b/>
          <w:color w:val="FFFFFF" w:themeColor="background1"/>
          <w:sz w:val="72"/>
        </w:rPr>
      </w:pPr>
      <w:r>
        <w:rPr>
          <w:b/>
          <w:color w:val="FFFFFF" w:themeColor="background1"/>
          <w:sz w:val="72"/>
        </w:rPr>
        <w:t>J. Lynn Watson Award</w:t>
      </w:r>
    </w:p>
    <w:p w14:paraId="53F8BD43" w14:textId="77777777" w:rsidR="00E556B4" w:rsidRDefault="00E556B4" w:rsidP="00190E7C">
      <w:pPr>
        <w:rPr>
          <w:rFonts w:cs="Gotham (T1) Black"/>
          <w:b/>
          <w:color w:val="000000" w:themeColor="text1"/>
        </w:rPr>
      </w:pPr>
    </w:p>
    <w:p w14:paraId="6E3CE1EE" w14:textId="77777777" w:rsidR="00E556B4" w:rsidRDefault="00E556B4" w:rsidP="00190E7C">
      <w:pPr>
        <w:rPr>
          <w:rFonts w:cs="Gotham (T1) Black"/>
          <w:b/>
          <w:color w:val="000000" w:themeColor="text1"/>
        </w:rPr>
      </w:pPr>
    </w:p>
    <w:p w14:paraId="12EB82AA" w14:textId="77777777" w:rsidR="00E556B4" w:rsidRDefault="00E556B4" w:rsidP="00190E7C">
      <w:pPr>
        <w:rPr>
          <w:rFonts w:cs="Gotham (T1) Black"/>
          <w:b/>
          <w:color w:val="000000" w:themeColor="text1"/>
        </w:rPr>
      </w:pPr>
    </w:p>
    <w:p w14:paraId="5C0F08C0" w14:textId="77777777" w:rsidR="00E556B4" w:rsidRDefault="00E556B4" w:rsidP="00190E7C">
      <w:pPr>
        <w:rPr>
          <w:rFonts w:cs="Gotham (T1) Black"/>
          <w:b/>
          <w:color w:val="000000" w:themeColor="text1"/>
        </w:rPr>
      </w:pPr>
    </w:p>
    <w:p w14:paraId="0DA882D4" w14:textId="34976243" w:rsidR="003E038A" w:rsidRPr="00190E7C" w:rsidRDefault="0045063C" w:rsidP="00190E7C">
      <w:pPr>
        <w:rPr>
          <w:b/>
          <w:color w:val="FFFFFF" w:themeColor="background1"/>
          <w:sz w:val="72"/>
        </w:rPr>
      </w:pPr>
      <w:r>
        <w:rPr>
          <w:rFonts w:cs="Gotham (T1) Black"/>
          <w:b/>
          <w:color w:val="000000" w:themeColor="text1"/>
        </w:rPr>
        <w:br/>
      </w:r>
      <w:r w:rsidR="003E038A" w:rsidRPr="00D62EC0">
        <w:rPr>
          <w:rFonts w:cs="Gotham (T1) Black"/>
          <w:b/>
          <w:color w:val="000000" w:themeColor="text1"/>
        </w:rPr>
        <w:t>The J. Lynn Watson Award for Community Service</w:t>
      </w:r>
      <w:r w:rsidR="003E038A" w:rsidRPr="00D62EC0">
        <w:rPr>
          <w:rFonts w:cs="Gotham (T1) Book"/>
          <w:color w:val="000000" w:themeColor="text1"/>
        </w:rPr>
        <w:t xml:space="preserve"> has been presented annually since 1983 by the McMaster Students Union to the campus group that has made the greatest one-year contribution to charitable giving.</w:t>
      </w:r>
    </w:p>
    <w:p w14:paraId="14AFA7A1" w14:textId="77777777" w:rsidR="003E038A" w:rsidRPr="003E038A" w:rsidRDefault="003E038A" w:rsidP="00C838AB"/>
    <w:p w14:paraId="31BE9033" w14:textId="77777777" w:rsidR="003E038A" w:rsidRPr="00D62EC0" w:rsidRDefault="003E038A" w:rsidP="00D62EC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="Gotham (T1) Black"/>
          <w:b/>
          <w:color w:val="000000" w:themeColor="text1"/>
          <w:sz w:val="28"/>
          <w:szCs w:val="22"/>
        </w:rPr>
      </w:pPr>
      <w:r w:rsidRPr="00D62EC0">
        <w:rPr>
          <w:rFonts w:asciiTheme="minorHAnsi" w:hAnsiTheme="minorHAnsi" w:cs="Gotham (T1) Black"/>
          <w:b/>
          <w:color w:val="000000" w:themeColor="text1"/>
          <w:sz w:val="28"/>
          <w:szCs w:val="22"/>
        </w:rPr>
        <w:t>Eligibility</w:t>
      </w:r>
    </w:p>
    <w:p w14:paraId="76AEBDA8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Bold"/>
          <w:b/>
          <w:bCs/>
          <w:sz w:val="22"/>
          <w:szCs w:val="22"/>
        </w:rPr>
        <w:t>A group’s contributions should:</w:t>
      </w:r>
    </w:p>
    <w:p w14:paraId="28AEBAA9" w14:textId="77777777" w:rsidR="003E038A" w:rsidRPr="003E038A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 xml:space="preserve">provide a learning opportunity for students in the area of community </w:t>
      </w:r>
      <w:proofErr w:type="gramStart"/>
      <w:r w:rsidRPr="003E038A">
        <w:rPr>
          <w:rFonts w:asciiTheme="minorHAnsi" w:hAnsiTheme="minorHAnsi" w:cs="Gotham (T1) Regular"/>
          <w:sz w:val="22"/>
          <w:szCs w:val="22"/>
        </w:rPr>
        <w:t>service;</w:t>
      </w:r>
      <w:proofErr w:type="gramEnd"/>
      <w:r w:rsidRPr="003E038A">
        <w:rPr>
          <w:rFonts w:asciiTheme="minorHAnsi" w:hAnsiTheme="minorHAnsi" w:cs="Gotham (T1) Regular"/>
          <w:sz w:val="22"/>
          <w:szCs w:val="22"/>
        </w:rPr>
        <w:t xml:space="preserve"> </w:t>
      </w:r>
    </w:p>
    <w:p w14:paraId="523BBD23" w14:textId="77777777" w:rsidR="00D62EC0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 xml:space="preserve">encourage staff, teams, and students to contribute in a meaningful way to a charitable </w:t>
      </w:r>
      <w:proofErr w:type="gramStart"/>
      <w:r w:rsidRPr="003E038A">
        <w:rPr>
          <w:rFonts w:asciiTheme="minorHAnsi" w:hAnsiTheme="minorHAnsi" w:cs="Gotham (T1) Regular"/>
          <w:sz w:val="22"/>
          <w:szCs w:val="22"/>
        </w:rPr>
        <w:t>cause;</w:t>
      </w:r>
      <w:proofErr w:type="gramEnd"/>
      <w:r w:rsidRPr="003E038A">
        <w:rPr>
          <w:rFonts w:asciiTheme="minorHAnsi" w:hAnsiTheme="minorHAnsi" w:cs="Gotham (T1) Regular"/>
          <w:sz w:val="22"/>
          <w:szCs w:val="22"/>
        </w:rPr>
        <w:t xml:space="preserve"> </w:t>
      </w:r>
    </w:p>
    <w:p w14:paraId="58D3B617" w14:textId="77777777" w:rsidR="003E038A" w:rsidRPr="003E038A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>enhance the visibility of McMaster University in the Hamilton community and work towards creating a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 xml:space="preserve">positive community presence; and, </w:t>
      </w:r>
    </w:p>
    <w:p w14:paraId="4CFD6A0B" w14:textId="72BC15A5" w:rsidR="00D62EC0" w:rsidRDefault="003E038A" w:rsidP="00D62EC0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038A">
        <w:rPr>
          <w:rFonts w:asciiTheme="minorHAnsi" w:hAnsiTheme="minorHAnsi" w:cs="Gotham (T1) Regular"/>
          <w:sz w:val="22"/>
          <w:szCs w:val="22"/>
        </w:rPr>
        <w:t>demonstrate McMaster University’s commitment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>to serving the social,</w:t>
      </w:r>
      <w:r w:rsidR="00D62EC0">
        <w:rPr>
          <w:rFonts w:asciiTheme="minorHAnsi" w:hAnsiTheme="minorHAnsi" w:cs="Gotham (T1) Regular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>cultural, and economic needs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asciiTheme="minorHAnsi" w:hAnsiTheme="minorHAnsi" w:cs="Gotham (T1) Regular"/>
          <w:sz w:val="22"/>
          <w:szCs w:val="22"/>
        </w:rPr>
        <w:t>of our community and our society</w:t>
      </w:r>
      <w:r w:rsidR="00D62EC0">
        <w:rPr>
          <w:rFonts w:asciiTheme="minorHAnsi" w:hAnsiTheme="minorHAnsi" w:cs="Gotham (T1) Regular"/>
          <w:sz w:val="22"/>
          <w:szCs w:val="22"/>
        </w:rPr>
        <w:t>.</w:t>
      </w:r>
      <w:r w:rsidR="0045063C">
        <w:rPr>
          <w:rFonts w:asciiTheme="minorHAnsi" w:hAnsiTheme="minorHAnsi" w:cs="Gotham (T1) Regular"/>
          <w:sz w:val="22"/>
          <w:szCs w:val="22"/>
        </w:rPr>
        <w:br/>
      </w:r>
    </w:p>
    <w:p w14:paraId="30DA1219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D62EC0">
        <w:rPr>
          <w:rFonts w:asciiTheme="minorHAnsi" w:hAnsiTheme="minorHAnsi" w:cs="Gotham (T1) Regular"/>
          <w:sz w:val="22"/>
          <w:szCs w:val="22"/>
        </w:rPr>
        <w:t xml:space="preserve">Barring </w:t>
      </w:r>
      <w:r w:rsidRPr="003E038A">
        <w:rPr>
          <w:rFonts w:asciiTheme="minorHAnsi" w:hAnsiTheme="minorHAnsi" w:cs="Gotham (T1) Regular"/>
          <w:sz w:val="22"/>
          <w:szCs w:val="22"/>
        </w:rPr>
        <w:t>special circumstances, no more than one (1) award is granted each year.</w:t>
      </w:r>
    </w:p>
    <w:p w14:paraId="38F5045A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2AB4BE2C" w14:textId="77777777" w:rsidR="003E038A" w:rsidRPr="003E038A" w:rsidRDefault="003E038A" w:rsidP="00C838AB"/>
    <w:p w14:paraId="72F070C7" w14:textId="0F68530C" w:rsidR="003E038A" w:rsidRPr="00D62EC0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lack"/>
          <w:color w:val="000000" w:themeColor="text1"/>
          <w:sz w:val="22"/>
          <w:szCs w:val="22"/>
        </w:rPr>
      </w:pPr>
      <w:r w:rsidRPr="00D62EC0">
        <w:rPr>
          <w:rFonts w:asciiTheme="minorHAnsi" w:hAnsiTheme="minorHAnsi" w:cs="Gotham (T1) Black"/>
          <w:color w:val="000000" w:themeColor="text1"/>
          <w:sz w:val="22"/>
          <w:szCs w:val="22"/>
        </w:rPr>
        <w:t>For more information</w:t>
      </w:r>
      <w:r w:rsidR="0045063C">
        <w:rPr>
          <w:rFonts w:asciiTheme="minorHAnsi" w:hAnsiTheme="minorHAnsi" w:cs="Gotham (T1) Black"/>
          <w:color w:val="000000" w:themeColor="text1"/>
          <w:sz w:val="22"/>
          <w:szCs w:val="22"/>
        </w:rPr>
        <w:t>, please contact</w:t>
      </w:r>
      <w:r w:rsidRPr="00D62EC0">
        <w:rPr>
          <w:rFonts w:asciiTheme="minorHAnsi" w:hAnsiTheme="minorHAnsi" w:cs="Gotham (T1) Black"/>
          <w:color w:val="000000" w:themeColor="text1"/>
          <w:sz w:val="22"/>
          <w:szCs w:val="22"/>
        </w:rPr>
        <w:t>:</w:t>
      </w:r>
    </w:p>
    <w:p w14:paraId="0D23777C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1701B5A0" w14:textId="5321A679" w:rsidR="7D70ACDB" w:rsidRDefault="7D70ACDB" w:rsidP="0AB2BFBB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AB2BFBB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Aswathi Nair </w:t>
      </w:r>
    </w:p>
    <w:p w14:paraId="7E3BC7BF" w14:textId="64B0EE8A" w:rsidR="7D70ACDB" w:rsidRDefault="7D70ACDB" w:rsidP="0AB2BFBB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AB2BFB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Macademics Student Recognition </w:t>
      </w:r>
      <w:r w:rsidR="0045063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wards </w:t>
      </w:r>
      <w:r w:rsidRPr="0AB2BFB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Coordinator </w:t>
      </w:r>
    </w:p>
    <w:p w14:paraId="4D2D9FF5" w14:textId="502CDDDD" w:rsidR="7D70ACDB" w:rsidRDefault="7D70ACDB" w:rsidP="0AB2BFBB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AB2BFBB">
        <w:rPr>
          <w:rFonts w:ascii="Calibri" w:eastAsia="Calibri" w:hAnsi="Calibri" w:cs="Calibri"/>
          <w:color w:val="000000" w:themeColor="text1"/>
          <w:sz w:val="22"/>
          <w:szCs w:val="22"/>
        </w:rPr>
        <w:t>McMaster Students Union</w:t>
      </w:r>
    </w:p>
    <w:p w14:paraId="30352139" w14:textId="683EA4B7" w:rsidR="7D70ACDB" w:rsidRDefault="00000000" w:rsidP="0AB2BFBB">
      <w:pPr>
        <w:tabs>
          <w:tab w:val="left" w:pos="340"/>
          <w:tab w:val="right" w:leader="dot" w:pos="4800"/>
        </w:tabs>
        <w:spacing w:line="288" w:lineRule="auto"/>
        <w:rPr>
          <w:rFonts w:ascii="Calibri" w:eastAsia="Calibri" w:hAnsi="Calibri" w:cs="Calibri"/>
          <w:color w:val="000000" w:themeColor="text1"/>
          <w:lang w:val="en-US"/>
        </w:rPr>
      </w:pPr>
      <w:hyperlink r:id="rId11">
        <w:r w:rsidR="7D70ACDB" w:rsidRPr="0AB2BFBB">
          <w:rPr>
            <w:rStyle w:val="Hyperlink"/>
            <w:rFonts w:ascii="Calibri" w:eastAsia="Calibri" w:hAnsi="Calibri" w:cs="Calibri"/>
            <w:lang w:val="en-US"/>
          </w:rPr>
          <w:t>macademicsawards@msu.mcmaster.ca</w:t>
        </w:r>
      </w:hyperlink>
    </w:p>
    <w:p w14:paraId="79AA9D54" w14:textId="77777777" w:rsidR="003E038A" w:rsidRPr="003E038A" w:rsidRDefault="003E038A" w:rsidP="003E038A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21629FF2" w14:textId="77777777" w:rsidR="00D62EC0" w:rsidRDefault="00D62EC0">
      <w:pPr>
        <w:spacing w:after="160" w:line="259" w:lineRule="auto"/>
        <w:rPr>
          <w:rFonts w:cs="Gotham (T1) Black"/>
          <w:b/>
          <w:color w:val="000000" w:themeColor="text1"/>
          <w:sz w:val="28"/>
          <w:lang w:val="en-US"/>
        </w:rPr>
      </w:pPr>
      <w:r>
        <w:rPr>
          <w:rFonts w:cs="Gotham (T1) Black"/>
          <w:b/>
          <w:color w:val="000000" w:themeColor="text1"/>
          <w:sz w:val="28"/>
        </w:rPr>
        <w:br w:type="page"/>
      </w:r>
    </w:p>
    <w:p w14:paraId="5F9EC747" w14:textId="77777777" w:rsidR="00D62EC0" w:rsidRDefault="00D62EC0" w:rsidP="00C838AB"/>
    <w:p w14:paraId="694FC9C1" w14:textId="77777777" w:rsidR="00C838AB" w:rsidRDefault="00C838AB" w:rsidP="00C838AB"/>
    <w:p w14:paraId="34FBDE96" w14:textId="77777777" w:rsidR="00D62EC0" w:rsidRDefault="00D62EC0" w:rsidP="00C838AB"/>
    <w:p w14:paraId="3D96E26E" w14:textId="77777777" w:rsidR="00D62EC0" w:rsidRDefault="00D62EC0" w:rsidP="00C838AB"/>
    <w:p w14:paraId="607969CE" w14:textId="77777777" w:rsidR="00D62EC0" w:rsidRDefault="00D62EC0" w:rsidP="00C838AB"/>
    <w:p w14:paraId="2CDCE77E" w14:textId="77777777" w:rsidR="00D62EC0" w:rsidRDefault="00D62EC0" w:rsidP="00C838AB"/>
    <w:p w14:paraId="31A99694" w14:textId="77777777" w:rsidR="00D62EC0" w:rsidRDefault="00D62EC0" w:rsidP="00C838AB"/>
    <w:p w14:paraId="52028262" w14:textId="77777777" w:rsidR="00D62EC0" w:rsidRDefault="00D62EC0" w:rsidP="00C838AB"/>
    <w:p w14:paraId="4550C28B" w14:textId="77777777" w:rsidR="00D62EC0" w:rsidRDefault="00D62EC0" w:rsidP="00C838AB"/>
    <w:p w14:paraId="46441946" w14:textId="77777777" w:rsidR="00D62EC0" w:rsidRDefault="00D62EC0" w:rsidP="00C838AB"/>
    <w:p w14:paraId="3D8A76E9" w14:textId="77777777" w:rsidR="00C838AB" w:rsidRPr="00D62EC0" w:rsidRDefault="00C838AB" w:rsidP="00C838AB">
      <w:pPr>
        <w:rPr>
          <w:b/>
          <w:sz w:val="28"/>
        </w:rPr>
      </w:pPr>
      <w:r w:rsidRPr="00D62EC0">
        <w:rPr>
          <w:b/>
          <w:sz w:val="28"/>
        </w:rPr>
        <w:t>Nominating yourself?</w:t>
      </w:r>
    </w:p>
    <w:p w14:paraId="04009261" w14:textId="77777777" w:rsidR="00D62EC0" w:rsidRDefault="00D62EC0" w:rsidP="00C838AB"/>
    <w:p w14:paraId="24FC3C87" w14:textId="5BDD5A28" w:rsidR="00C838AB" w:rsidRDefault="00C838AB" w:rsidP="00C838AB">
      <w:r>
        <w:t xml:space="preserve">Please answer the following question: </w:t>
      </w:r>
      <w:r w:rsidRPr="00D62EC0">
        <w:rPr>
          <w:b/>
          <w:color w:val="000000" w:themeColor="text1"/>
        </w:rPr>
        <w:t xml:space="preserve">Why </w:t>
      </w:r>
      <w:proofErr w:type="gramStart"/>
      <w:r w:rsidR="00BB7711">
        <w:rPr>
          <w:b/>
          <w:color w:val="000000" w:themeColor="text1"/>
        </w:rPr>
        <w:t>is</w:t>
      </w:r>
      <w:proofErr w:type="gramEnd"/>
      <w:r w:rsidR="00BB7711">
        <w:rPr>
          <w:b/>
          <w:color w:val="000000" w:themeColor="text1"/>
        </w:rPr>
        <w:t xml:space="preserve"> your campus group</w:t>
      </w:r>
      <w:r w:rsidRPr="00D62EC0">
        <w:rPr>
          <w:b/>
          <w:color w:val="000000" w:themeColor="text1"/>
        </w:rPr>
        <w:t xml:space="preserve"> a competitive candidate to receive the </w:t>
      </w:r>
      <w:r w:rsidR="00CF5D31">
        <w:rPr>
          <w:b/>
          <w:color w:val="000000" w:themeColor="text1"/>
        </w:rPr>
        <w:t>J. Lynn Watson</w:t>
      </w:r>
      <w:r w:rsidRPr="00D62EC0">
        <w:rPr>
          <w:b/>
          <w:color w:val="000000" w:themeColor="text1"/>
        </w:rPr>
        <w:t xml:space="preserve"> Award? (500-word max.)</w:t>
      </w:r>
    </w:p>
    <w:p w14:paraId="7BAABDBD" w14:textId="77777777" w:rsidR="00C838AB" w:rsidRDefault="00C838AB" w:rsidP="00C838AB"/>
    <w:p w14:paraId="603DEC6D" w14:textId="55D8A797" w:rsidR="00C838AB" w:rsidRDefault="00C838AB" w:rsidP="00C838AB">
      <w:r>
        <w:t>Please also submit your CV and a summary of a maximum of five (5) of your</w:t>
      </w:r>
      <w:r w:rsidR="00805F33">
        <w:t xml:space="preserve"> campus group</w:t>
      </w:r>
      <w:r>
        <w:t xml:space="preserve"> activities as </w:t>
      </w:r>
      <w:r w:rsidR="00B1359A">
        <w:t>campus group</w:t>
      </w:r>
      <w:r>
        <w:t xml:space="preserve"> in reverse chronological order. The selection committee may also request to confirm the biographical information, so please provide two references.</w:t>
      </w:r>
    </w:p>
    <w:p w14:paraId="42A3F9AC" w14:textId="77777777" w:rsidR="00C838AB" w:rsidRDefault="00C838AB" w:rsidP="00C838AB"/>
    <w:p w14:paraId="27AE20CA" w14:textId="77777777" w:rsidR="00C838AB" w:rsidRDefault="00C838AB" w:rsidP="00C838AB">
      <w:r>
        <w:t>Please outline your five activities in the following way:</w:t>
      </w:r>
    </w:p>
    <w:p w14:paraId="5E2CAF09" w14:textId="77777777" w:rsidR="00C838AB" w:rsidRDefault="00C838AB" w:rsidP="00C838AB">
      <w:pPr>
        <w:pStyle w:val="ListParagraph"/>
        <w:numPr>
          <w:ilvl w:val="0"/>
          <w:numId w:val="1"/>
        </w:numPr>
      </w:pPr>
      <w:r>
        <w:t>Provide a heading with an approximate timeline for each activity summary.</w:t>
      </w:r>
    </w:p>
    <w:p w14:paraId="7343DB4F" w14:textId="77777777" w:rsidR="00C838AB" w:rsidRPr="009343D3" w:rsidRDefault="00C838AB" w:rsidP="00C838AB">
      <w:pPr>
        <w:pStyle w:val="ListParagraph"/>
        <w:numPr>
          <w:ilvl w:val="1"/>
          <w:numId w:val="1"/>
        </w:numPr>
        <w:rPr>
          <w:b/>
        </w:rPr>
      </w:pPr>
      <w:r>
        <w:t>Example of Heading:</w:t>
      </w:r>
      <w:r>
        <w:br/>
      </w:r>
      <w:r w:rsidRPr="009343D3">
        <w:rPr>
          <w:b/>
        </w:rPr>
        <w:t>Volunteer Involvement (2016 – 2018)</w:t>
      </w:r>
    </w:p>
    <w:p w14:paraId="0D416D3F" w14:textId="77777777" w:rsidR="00C838AB" w:rsidRDefault="00C838AB" w:rsidP="00C838AB">
      <w:pPr>
        <w:pStyle w:val="ListParagraph"/>
        <w:numPr>
          <w:ilvl w:val="0"/>
          <w:numId w:val="1"/>
        </w:numPr>
      </w:pPr>
      <w:r>
        <w:t xml:space="preserve">Provide no more than 300 words for each summary. </w:t>
      </w:r>
    </w:p>
    <w:p w14:paraId="2208D3FE" w14:textId="77777777" w:rsidR="00C838AB" w:rsidRDefault="00C838AB" w:rsidP="00C838AB"/>
    <w:p w14:paraId="47B98367" w14:textId="0038FEB0" w:rsidR="00C838AB" w:rsidRDefault="00C838AB" w:rsidP="00C838AB">
      <w:r>
        <w:t xml:space="preserve">Compile your nomination form, CV, and supporting documentation into one document named “(Nominee name) - </w:t>
      </w:r>
      <w:r w:rsidR="00BB7711">
        <w:t>J Lynn Watson</w:t>
      </w:r>
      <w:r>
        <w:t xml:space="preserve">” and visit </w:t>
      </w:r>
      <w:hyperlink r:id="rId12">
        <w:r w:rsidR="00190E7C" w:rsidRPr="0AB2BFBB">
          <w:rPr>
            <w:rStyle w:val="Hyperlink"/>
          </w:rPr>
          <w:t>https://msumcmaster.ca/governance/awards/</w:t>
        </w:r>
      </w:hyperlink>
      <w:r w:rsidR="00190E7C">
        <w:t xml:space="preserve"> </w:t>
      </w:r>
      <w:r>
        <w:t xml:space="preserve">to submit your nomination package by </w:t>
      </w:r>
      <w:r w:rsidR="00DE05DA">
        <w:t xml:space="preserve">February </w:t>
      </w:r>
      <w:r w:rsidR="006B40BE">
        <w:t>1</w:t>
      </w:r>
      <w:r w:rsidR="17A90FCE">
        <w:t>0</w:t>
      </w:r>
      <w:r w:rsidR="00DE05DA" w:rsidRPr="0AB2BFBB">
        <w:rPr>
          <w:vertAlign w:val="superscript"/>
        </w:rPr>
        <w:t>th</w:t>
      </w:r>
      <w:r>
        <w:t>, 202</w:t>
      </w:r>
      <w:r w:rsidR="17E0489F">
        <w:t>3.</w:t>
      </w:r>
    </w:p>
    <w:p w14:paraId="32F2CEE0" w14:textId="77777777" w:rsidR="00C838AB" w:rsidRDefault="00C838AB" w:rsidP="00C838AB"/>
    <w:p w14:paraId="27F733A7" w14:textId="77777777" w:rsidR="00C838AB" w:rsidRPr="008B6FAE" w:rsidRDefault="00C838AB" w:rsidP="00C838AB">
      <w:pPr>
        <w:rPr>
          <w:b/>
          <w:sz w:val="28"/>
        </w:rPr>
      </w:pPr>
      <w:r w:rsidRPr="008B6FAE">
        <w:rPr>
          <w:b/>
          <w:sz w:val="28"/>
        </w:rPr>
        <w:t>Nominating another?</w:t>
      </w:r>
    </w:p>
    <w:p w14:paraId="5185640F" w14:textId="77777777" w:rsidR="008B6FAE" w:rsidRDefault="008B6FAE" w:rsidP="00C838AB"/>
    <w:p w14:paraId="055C7DDA" w14:textId="52347909" w:rsidR="00C838AB" w:rsidRPr="008B6FAE" w:rsidRDefault="00C838AB" w:rsidP="00C838AB">
      <w:pPr>
        <w:rPr>
          <w:b/>
        </w:rPr>
      </w:pPr>
      <w:r>
        <w:t xml:space="preserve">Please answer the following question: </w:t>
      </w:r>
      <w:r w:rsidRPr="008B6FAE">
        <w:rPr>
          <w:b/>
        </w:rPr>
        <w:t xml:space="preserve">Why is this </w:t>
      </w:r>
      <w:r w:rsidR="00BB7711">
        <w:rPr>
          <w:b/>
        </w:rPr>
        <w:t>Campus Group</w:t>
      </w:r>
      <w:r w:rsidR="00BB7711" w:rsidRPr="008B6FAE">
        <w:rPr>
          <w:b/>
        </w:rPr>
        <w:t xml:space="preserve"> </w:t>
      </w:r>
      <w:r w:rsidRPr="008B6FAE">
        <w:rPr>
          <w:b/>
        </w:rPr>
        <w:t xml:space="preserve">a competitive candidate to receive the </w:t>
      </w:r>
      <w:r w:rsidR="00804340">
        <w:rPr>
          <w:b/>
        </w:rPr>
        <w:t>J. Lynn Watson</w:t>
      </w:r>
      <w:r w:rsidRPr="008B6FAE">
        <w:rPr>
          <w:b/>
        </w:rPr>
        <w:t>? (500-word max.)</w:t>
      </w:r>
    </w:p>
    <w:p w14:paraId="4854C4F9" w14:textId="77777777" w:rsidR="008B6FAE" w:rsidRDefault="008B6FAE" w:rsidP="00C838AB"/>
    <w:p w14:paraId="771567CF" w14:textId="1D36ADBC" w:rsidR="00C838AB" w:rsidRDefault="00C838AB" w:rsidP="00C838AB">
      <w:r>
        <w:t>Compile the nomination form and completed question into one document named “</w:t>
      </w:r>
      <w:r w:rsidRPr="0AB2BFBB">
        <w:rPr>
          <w:b/>
          <w:bCs/>
        </w:rPr>
        <w:t xml:space="preserve">(Nominee name) - </w:t>
      </w:r>
      <w:r w:rsidR="00BB7711">
        <w:t>J Lynn Watson</w:t>
      </w:r>
      <w:r>
        <w:t xml:space="preserve"> – nominated by </w:t>
      </w:r>
      <w:r w:rsidRPr="0AB2BFBB">
        <w:rPr>
          <w:b/>
          <w:bCs/>
        </w:rPr>
        <w:t>your name</w:t>
      </w:r>
      <w:r>
        <w:t xml:space="preserve">” and visit </w:t>
      </w:r>
      <w:hyperlink r:id="rId13">
        <w:r w:rsidR="00650FD1" w:rsidRPr="0AB2BFBB">
          <w:rPr>
            <w:rStyle w:val="Hyperlink"/>
          </w:rPr>
          <w:t>https://msumcmaster.ca/governance/awards/</w:t>
        </w:r>
      </w:hyperlink>
      <w:r w:rsidR="00650FD1">
        <w:t xml:space="preserve"> </w:t>
      </w:r>
      <w:r>
        <w:t xml:space="preserve">to submit your nomination package by </w:t>
      </w:r>
      <w:r w:rsidR="00190E7C">
        <w:t>February</w:t>
      </w:r>
      <w:r>
        <w:t xml:space="preserve"> </w:t>
      </w:r>
      <w:r w:rsidR="239164ED">
        <w:t>5</w:t>
      </w:r>
      <w:r w:rsidR="00190E7C" w:rsidRPr="0AB2BFBB">
        <w:rPr>
          <w:vertAlign w:val="superscript"/>
        </w:rPr>
        <w:t>th</w:t>
      </w:r>
      <w:r>
        <w:t>, 202</w:t>
      </w:r>
      <w:r w:rsidR="6887E7F8">
        <w:t>3</w:t>
      </w:r>
      <w:r w:rsidR="00190E7C">
        <w:t>.</w:t>
      </w:r>
    </w:p>
    <w:p w14:paraId="0B3C6ADC" w14:textId="77777777" w:rsidR="00C838AB" w:rsidRDefault="00C838AB" w:rsidP="00C838AB"/>
    <w:p w14:paraId="27DC3ABD" w14:textId="078EA69E" w:rsidR="00C838AB" w:rsidRDefault="00C838AB" w:rsidP="00C838AB">
      <w:r>
        <w:t xml:space="preserve">The </w:t>
      </w:r>
      <w:r w:rsidR="0050311F">
        <w:rPr>
          <w:rFonts w:ascii="Calibri" w:eastAsia="Calibri" w:hAnsi="Calibri" w:cs="Calibri"/>
          <w:color w:val="000000" w:themeColor="text1"/>
          <w:lang w:val="en-US"/>
        </w:rPr>
        <w:t>Macademics S</w:t>
      </w:r>
      <w:r w:rsidR="0053515C" w:rsidRPr="0AB2BFBB">
        <w:rPr>
          <w:rFonts w:ascii="Calibri" w:eastAsia="Calibri" w:hAnsi="Calibri" w:cs="Calibri"/>
          <w:color w:val="000000" w:themeColor="text1"/>
          <w:lang w:val="en-US"/>
        </w:rPr>
        <w:t xml:space="preserve">tudent Recognition </w:t>
      </w:r>
      <w:r w:rsidR="0053515C">
        <w:rPr>
          <w:rFonts w:ascii="Calibri" w:eastAsia="Calibri" w:hAnsi="Calibri" w:cs="Calibri"/>
          <w:color w:val="000000" w:themeColor="text1"/>
        </w:rPr>
        <w:t xml:space="preserve">Awards </w:t>
      </w:r>
      <w:r w:rsidR="0053515C" w:rsidRPr="0AB2BFBB">
        <w:rPr>
          <w:rFonts w:ascii="Calibri" w:eastAsia="Calibri" w:hAnsi="Calibri" w:cs="Calibri"/>
          <w:color w:val="000000" w:themeColor="text1"/>
          <w:lang w:val="en-US"/>
        </w:rPr>
        <w:t>Coordinator</w:t>
      </w:r>
      <w:r>
        <w:t xml:space="preserve"> will then contact the Candidate </w:t>
      </w:r>
      <w:r w:rsidR="001B7369">
        <w:t>nominated to</w:t>
      </w:r>
      <w:r>
        <w:t xml:space="preserve"> submit their </w:t>
      </w:r>
      <w:r w:rsidR="00DC4EF2">
        <w:t xml:space="preserve">any </w:t>
      </w:r>
      <w:r>
        <w:t xml:space="preserve">other relevant information by </w:t>
      </w:r>
      <w:r w:rsidR="00190E7C">
        <w:t>February</w:t>
      </w:r>
      <w:r w:rsidR="00DE05DA">
        <w:t xml:space="preserve"> </w:t>
      </w:r>
      <w:r w:rsidR="003D4D02">
        <w:t>1</w:t>
      </w:r>
      <w:r w:rsidR="2F5F663A">
        <w:t>0</w:t>
      </w:r>
      <w:r w:rsidR="00190E7C" w:rsidRPr="0AB2BFBB">
        <w:rPr>
          <w:vertAlign w:val="superscript"/>
        </w:rPr>
        <w:t>th</w:t>
      </w:r>
      <w:r>
        <w:t>, 202</w:t>
      </w:r>
      <w:r w:rsidR="44378393">
        <w:t>3</w:t>
      </w:r>
      <w:r>
        <w:t>.</w:t>
      </w:r>
    </w:p>
    <w:p w14:paraId="46C61CB5" w14:textId="77777777" w:rsidR="008B6FAE" w:rsidRDefault="008B6FAE" w:rsidP="008B6FAE">
      <w:pPr>
        <w:rPr>
          <w:b/>
        </w:rPr>
      </w:pPr>
    </w:p>
    <w:p w14:paraId="39482080" w14:textId="77777777" w:rsidR="008B6FAE" w:rsidRDefault="008B6FAE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F1392B0" w14:textId="77777777" w:rsidR="008B6FAE" w:rsidRDefault="008B6FAE" w:rsidP="008B6FAE">
      <w:pPr>
        <w:rPr>
          <w:b/>
        </w:rPr>
      </w:pPr>
    </w:p>
    <w:p w14:paraId="4CEF28A7" w14:textId="77777777" w:rsidR="008B6FAE" w:rsidRDefault="008B6FAE" w:rsidP="008B6FAE">
      <w:pPr>
        <w:rPr>
          <w:b/>
        </w:rPr>
      </w:pPr>
    </w:p>
    <w:p w14:paraId="0DF769C9" w14:textId="77777777" w:rsidR="008B6FAE" w:rsidRDefault="008B6FAE" w:rsidP="008B6FAE">
      <w:pPr>
        <w:rPr>
          <w:b/>
        </w:rPr>
      </w:pPr>
    </w:p>
    <w:p w14:paraId="67A1F2B3" w14:textId="77777777" w:rsidR="008B6FAE" w:rsidRDefault="008B6FAE" w:rsidP="008B6FAE">
      <w:pPr>
        <w:rPr>
          <w:b/>
        </w:rPr>
      </w:pPr>
    </w:p>
    <w:p w14:paraId="4AE89D16" w14:textId="77777777" w:rsidR="008B6FAE" w:rsidRDefault="008B6FAE" w:rsidP="008B6FAE">
      <w:pPr>
        <w:rPr>
          <w:b/>
        </w:rPr>
      </w:pPr>
    </w:p>
    <w:p w14:paraId="58DF2996" w14:textId="77777777" w:rsidR="008B6FAE" w:rsidRDefault="008B6FAE" w:rsidP="008B6FAE">
      <w:pPr>
        <w:rPr>
          <w:b/>
        </w:rPr>
      </w:pPr>
    </w:p>
    <w:p w14:paraId="044B3C1C" w14:textId="77777777" w:rsidR="008B6FAE" w:rsidRDefault="008B6FAE" w:rsidP="008B6FAE">
      <w:pPr>
        <w:rPr>
          <w:b/>
        </w:rPr>
      </w:pPr>
    </w:p>
    <w:p w14:paraId="554D9EC4" w14:textId="77777777" w:rsidR="008B6FAE" w:rsidRDefault="008B6FAE" w:rsidP="008B6FAE">
      <w:pPr>
        <w:rPr>
          <w:b/>
        </w:rPr>
      </w:pPr>
    </w:p>
    <w:p w14:paraId="1DD09F92" w14:textId="77777777" w:rsidR="008B6FAE" w:rsidRDefault="008B6FAE" w:rsidP="008B6FAE">
      <w:pPr>
        <w:rPr>
          <w:b/>
        </w:rPr>
      </w:pPr>
    </w:p>
    <w:p w14:paraId="678659C3" w14:textId="10AB5006" w:rsidR="008B6FAE" w:rsidRDefault="008B6FAE" w:rsidP="008B6FAE">
      <w:pPr>
        <w:rPr>
          <w:b/>
        </w:rPr>
      </w:pPr>
      <w:r>
        <w:rPr>
          <w:b/>
        </w:rPr>
        <w:t xml:space="preserve">Why </w:t>
      </w:r>
      <w:proofErr w:type="gramStart"/>
      <w:r w:rsidR="0050311F">
        <w:rPr>
          <w:b/>
        </w:rPr>
        <w:t>is</w:t>
      </w:r>
      <w:proofErr w:type="gramEnd"/>
      <w:r>
        <w:rPr>
          <w:b/>
        </w:rPr>
        <w:t xml:space="preserve"> you</w:t>
      </w:r>
      <w:r w:rsidR="003667C0">
        <w:rPr>
          <w:b/>
        </w:rPr>
        <w:t>r campus group</w:t>
      </w:r>
      <w:r w:rsidR="003D4D02">
        <w:rPr>
          <w:b/>
        </w:rPr>
        <w:t xml:space="preserve"> </w:t>
      </w:r>
      <w:r>
        <w:rPr>
          <w:b/>
        </w:rPr>
        <w:t xml:space="preserve">a competitive candidate to receive the </w:t>
      </w:r>
      <w:r w:rsidR="003667C0">
        <w:rPr>
          <w:b/>
        </w:rPr>
        <w:t>J. Lynn Watson Award</w:t>
      </w:r>
      <w:r>
        <w:rPr>
          <w:b/>
        </w:rPr>
        <w:t xml:space="preserve">? (500-word max.) </w:t>
      </w:r>
    </w:p>
    <w:p w14:paraId="282E70BF" w14:textId="77777777" w:rsidR="008B6FAE" w:rsidRDefault="008B6FAE" w:rsidP="008B6FAE">
      <w:r>
        <w:t>or</w:t>
      </w:r>
    </w:p>
    <w:p w14:paraId="18A8203D" w14:textId="3889066C" w:rsidR="008B6FAE" w:rsidRDefault="008B6FAE" w:rsidP="008B6FAE">
      <w:pPr>
        <w:rPr>
          <w:b/>
        </w:rPr>
      </w:pPr>
      <w:r>
        <w:rPr>
          <w:b/>
        </w:rPr>
        <w:t xml:space="preserve">Why 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this </w:t>
      </w:r>
      <w:r w:rsidR="003667C0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3667C0">
        <w:rPr>
          <w:b/>
        </w:rPr>
        <w:t>J. Lynn Watson</w:t>
      </w:r>
      <w:r>
        <w:rPr>
          <w:b/>
        </w:rPr>
        <w:t xml:space="preserve"> Award? (500-word max.)</w:t>
      </w:r>
    </w:p>
    <w:p w14:paraId="04E97744" w14:textId="77777777" w:rsidR="008B6FAE" w:rsidRDefault="008B6FAE" w:rsidP="008B6FAE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8B6FAE" w14:paraId="58B3C166" w14:textId="77777777" w:rsidTr="008B6FAE">
        <w:trPr>
          <w:trHeight w:val="739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11A89" w14:textId="77777777" w:rsidR="008B6FAE" w:rsidRDefault="008B6FAE"/>
        </w:tc>
      </w:tr>
    </w:tbl>
    <w:p w14:paraId="030F58C6" w14:textId="77777777" w:rsidR="008B6FAE" w:rsidRDefault="008B6FAE" w:rsidP="008B6FAE"/>
    <w:p w14:paraId="7ECD5AEC" w14:textId="77777777" w:rsidR="008B6FAE" w:rsidRDefault="008B6FAE" w:rsidP="008B6FAE">
      <w:pPr>
        <w:spacing w:after="160" w:line="256" w:lineRule="auto"/>
      </w:pPr>
      <w:r>
        <w:br w:type="page"/>
      </w:r>
    </w:p>
    <w:p w14:paraId="27261C61" w14:textId="77777777" w:rsidR="008B6FAE" w:rsidRDefault="008B6FAE" w:rsidP="008B6FAE"/>
    <w:p w14:paraId="7C1B7D64" w14:textId="77777777" w:rsidR="008B6FAE" w:rsidRDefault="008B6FAE" w:rsidP="008B6FAE"/>
    <w:p w14:paraId="45A66275" w14:textId="77777777" w:rsidR="008B6FAE" w:rsidRDefault="008B6FAE" w:rsidP="008B6FAE"/>
    <w:p w14:paraId="1B1C0988" w14:textId="77777777" w:rsidR="008B6FAE" w:rsidRDefault="008B6FAE" w:rsidP="008B6FAE"/>
    <w:p w14:paraId="1DA676E2" w14:textId="77777777" w:rsidR="008B6FAE" w:rsidRDefault="008B6FAE" w:rsidP="008B6FAE"/>
    <w:p w14:paraId="162B72BA" w14:textId="77777777" w:rsidR="008B6FAE" w:rsidRDefault="008B6FAE" w:rsidP="008B6FAE"/>
    <w:p w14:paraId="1BDD0D02" w14:textId="77777777" w:rsidR="008B6FAE" w:rsidRDefault="008B6FAE" w:rsidP="008B6FAE"/>
    <w:p w14:paraId="0A48CB7D" w14:textId="77777777" w:rsidR="008B6FAE" w:rsidRDefault="008B6FAE" w:rsidP="008B6FAE"/>
    <w:p w14:paraId="25B33202" w14:textId="77777777" w:rsidR="008B6FAE" w:rsidRDefault="008B6FAE" w:rsidP="008B6FAE"/>
    <w:p w14:paraId="66924806" w14:textId="7BC840D0" w:rsidR="008B6FAE" w:rsidRDefault="008B6FAE" w:rsidP="008B6FAE">
      <w:pPr>
        <w:rPr>
          <w:b/>
        </w:rPr>
      </w:pPr>
      <w:r>
        <w:rPr>
          <w:b/>
        </w:rPr>
        <w:t>Please include a summary of a maximum of five (5) of your activities as a</w:t>
      </w:r>
      <w:r w:rsidR="00805F33">
        <w:rPr>
          <w:b/>
        </w:rPr>
        <w:t xml:space="preserve"> McMaster Campus </w:t>
      </w:r>
      <w:r>
        <w:rPr>
          <w:b/>
        </w:rPr>
        <w:t xml:space="preserve">in reverse chronological order (300-word max each). </w:t>
      </w:r>
    </w:p>
    <w:p w14:paraId="14E1EB18" w14:textId="2A4FD59E" w:rsidR="008B6FAE" w:rsidRDefault="0050311F" w:rsidP="008B6FAE">
      <w:pPr>
        <w:rPr>
          <w:i/>
        </w:rPr>
      </w:pPr>
      <w:r>
        <w:rPr>
          <w:i/>
        </w:rPr>
        <w:t>**</w:t>
      </w:r>
      <w:r w:rsidR="008B6FAE">
        <w:rPr>
          <w:i/>
        </w:rPr>
        <w:t xml:space="preserve">This is only for </w:t>
      </w:r>
      <w:r w:rsidR="00A860A8">
        <w:rPr>
          <w:i/>
        </w:rPr>
        <w:t xml:space="preserve">campus groups </w:t>
      </w:r>
      <w:r w:rsidR="008B6FAE">
        <w:rPr>
          <w:i/>
        </w:rPr>
        <w:t xml:space="preserve">nominating </w:t>
      </w:r>
      <w:proofErr w:type="gramStart"/>
      <w:r w:rsidR="008B6FAE">
        <w:rPr>
          <w:i/>
        </w:rPr>
        <w:t>themselves.</w:t>
      </w:r>
      <w:r>
        <w:rPr>
          <w:i/>
        </w:rPr>
        <w:t>*</w:t>
      </w:r>
      <w:proofErr w:type="gramEnd"/>
      <w:r>
        <w:rPr>
          <w:i/>
        </w:rPr>
        <w:t>*</w:t>
      </w:r>
    </w:p>
    <w:p w14:paraId="3A04B430" w14:textId="77777777" w:rsidR="008B6FAE" w:rsidRDefault="008B6FAE" w:rsidP="008B6FAE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8B6FAE" w14:paraId="3B328403" w14:textId="77777777" w:rsidTr="00E9215C">
        <w:trPr>
          <w:trHeight w:val="7836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5F51" w14:textId="77777777" w:rsidR="008B6FAE" w:rsidRDefault="008B6FAE"/>
        </w:tc>
      </w:tr>
    </w:tbl>
    <w:p w14:paraId="1BFF3BE9" w14:textId="77777777" w:rsidR="008B6FAE" w:rsidRDefault="008B6FAE" w:rsidP="008B6FAE"/>
    <w:p w14:paraId="29AA24CD" w14:textId="77777777" w:rsidR="003D39D0" w:rsidRDefault="00000000"/>
    <w:sectPr w:rsidR="003D39D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95DA5" w14:textId="77777777" w:rsidR="00790EA1" w:rsidRDefault="00790EA1" w:rsidP="00190E7C">
      <w:r>
        <w:separator/>
      </w:r>
    </w:p>
  </w:endnote>
  <w:endnote w:type="continuationSeparator" w:id="0">
    <w:p w14:paraId="1175840A" w14:textId="77777777" w:rsidR="00790EA1" w:rsidRDefault="00790EA1" w:rsidP="00190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B16A8" w14:textId="77777777" w:rsidR="00190E7C" w:rsidRDefault="00190E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25357" w14:textId="77777777" w:rsidR="00190E7C" w:rsidRDefault="00190E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B9A6B" w14:textId="77777777" w:rsidR="00190E7C" w:rsidRDefault="00190E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07158" w14:textId="77777777" w:rsidR="00790EA1" w:rsidRDefault="00790EA1" w:rsidP="00190E7C">
      <w:r>
        <w:separator/>
      </w:r>
    </w:p>
  </w:footnote>
  <w:footnote w:type="continuationSeparator" w:id="0">
    <w:p w14:paraId="687C5CBE" w14:textId="77777777" w:rsidR="00790EA1" w:rsidRDefault="00790EA1" w:rsidP="00190E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5C13C" w14:textId="77777777" w:rsidR="00190E7C" w:rsidRDefault="00190E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0E57" w14:textId="77777777" w:rsidR="00190E7C" w:rsidRDefault="00190E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995B0" w14:textId="77777777" w:rsidR="00190E7C" w:rsidRDefault="00190E7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B66E62"/>
    <w:multiLevelType w:val="hybridMultilevel"/>
    <w:tmpl w:val="F94C7E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2771827">
    <w:abstractNumId w:val="1"/>
  </w:num>
  <w:num w:numId="2" w16cid:durableId="1620721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UxNDYzMzAws7BQ0lEKTi0uzszPAykwqgUAGjeshSwAAAA="/>
  </w:docVars>
  <w:rsids>
    <w:rsidRoot w:val="00C838AB"/>
    <w:rsid w:val="0005657D"/>
    <w:rsid w:val="0006476F"/>
    <w:rsid w:val="0013300A"/>
    <w:rsid w:val="00190E7C"/>
    <w:rsid w:val="00192DE6"/>
    <w:rsid w:val="001B7369"/>
    <w:rsid w:val="001D61B2"/>
    <w:rsid w:val="001E6A17"/>
    <w:rsid w:val="00205520"/>
    <w:rsid w:val="00211447"/>
    <w:rsid w:val="003667C0"/>
    <w:rsid w:val="003D4D02"/>
    <w:rsid w:val="003E038A"/>
    <w:rsid w:val="0045063C"/>
    <w:rsid w:val="004B0AE9"/>
    <w:rsid w:val="0050311F"/>
    <w:rsid w:val="0053515C"/>
    <w:rsid w:val="00650FD1"/>
    <w:rsid w:val="006B40BE"/>
    <w:rsid w:val="00790EA1"/>
    <w:rsid w:val="00804340"/>
    <w:rsid w:val="00805F33"/>
    <w:rsid w:val="008B6FAE"/>
    <w:rsid w:val="008E37C3"/>
    <w:rsid w:val="00A50E49"/>
    <w:rsid w:val="00A860A8"/>
    <w:rsid w:val="00B1359A"/>
    <w:rsid w:val="00BB0B8B"/>
    <w:rsid w:val="00BB7711"/>
    <w:rsid w:val="00C44027"/>
    <w:rsid w:val="00C838AB"/>
    <w:rsid w:val="00CF5D31"/>
    <w:rsid w:val="00D62EC0"/>
    <w:rsid w:val="00DC4EF2"/>
    <w:rsid w:val="00DE05DA"/>
    <w:rsid w:val="00E556B4"/>
    <w:rsid w:val="00E9215C"/>
    <w:rsid w:val="00F32023"/>
    <w:rsid w:val="0AB2BFBB"/>
    <w:rsid w:val="17A90FCE"/>
    <w:rsid w:val="17E0489F"/>
    <w:rsid w:val="20CD9557"/>
    <w:rsid w:val="239164ED"/>
    <w:rsid w:val="273C6288"/>
    <w:rsid w:val="2F5F663A"/>
    <w:rsid w:val="44378393"/>
    <w:rsid w:val="45BB9EE4"/>
    <w:rsid w:val="6887E7F8"/>
    <w:rsid w:val="6A498ED0"/>
    <w:rsid w:val="700738FE"/>
    <w:rsid w:val="753C4D5E"/>
    <w:rsid w:val="79C6972D"/>
    <w:rsid w:val="7D49E4C6"/>
    <w:rsid w:val="7D70ACDB"/>
    <w:rsid w:val="7E7C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7FB55B"/>
  <w15:chartTrackingRefBased/>
  <w15:docId w15:val="{A0D26EB0-22FA-49F4-9A62-646C3B964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8A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8AB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3E038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E038A"/>
    <w:rPr>
      <w:color w:val="0044D6"/>
      <w:u w:val="thick"/>
    </w:rPr>
  </w:style>
  <w:style w:type="character" w:styleId="UnresolvedMention">
    <w:name w:val="Unresolved Mention"/>
    <w:basedOn w:val="DefaultParagraphFont"/>
    <w:uiPriority w:val="99"/>
    <w:semiHidden/>
    <w:unhideWhenUsed/>
    <w:rsid w:val="008B6FA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B6FA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05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5D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0E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E7C"/>
  </w:style>
  <w:style w:type="paragraph" w:styleId="Footer">
    <w:name w:val="footer"/>
    <w:basedOn w:val="Normal"/>
    <w:link w:val="FooterChar"/>
    <w:uiPriority w:val="99"/>
    <w:unhideWhenUsed/>
    <w:rsid w:val="00190E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E7C"/>
  </w:style>
  <w:style w:type="character" w:styleId="FollowedHyperlink">
    <w:name w:val="FollowedHyperlink"/>
    <w:basedOn w:val="DefaultParagraphFont"/>
    <w:uiPriority w:val="99"/>
    <w:semiHidden/>
    <w:unhideWhenUsed/>
    <w:rsid w:val="00190E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8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umcmaster.ca/governance/awards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msumcmaster.ca/governance/award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macademicsawards@msu.mcmaster.ca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4" ma:contentTypeDescription="Create a new document." ma:contentTypeScope="" ma:versionID="408f700c1dd67e7ad4e66122d59f4878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d762b5d6847be0caee23b91a778ef4f9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D6CD99-419D-4730-8AD8-F0CEB23223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206099-5689-45B2-8E06-581F18F71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76F63-9BD5-4BC6-B990-95F2D8863F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57</Words>
  <Characters>2611</Characters>
  <Application>Microsoft Office Word</Application>
  <DocSecurity>0</DocSecurity>
  <Lines>21</Lines>
  <Paragraphs>6</Paragraphs>
  <ScaleCrop>false</ScaleCrop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-Communications Officer\</dc:creator>
  <cp:keywords/>
  <dc:description/>
  <cp:lastModifiedBy>Daniela Stajcer, Executive Assistant</cp:lastModifiedBy>
  <cp:revision>11</cp:revision>
  <dcterms:created xsi:type="dcterms:W3CDTF">2022-01-11T17:16:00Z</dcterms:created>
  <dcterms:modified xsi:type="dcterms:W3CDTF">2023-01-1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